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ADF87" w14:textId="1DF6BB08" w:rsidR="00F22EBC" w:rsidRPr="0096733A" w:rsidRDefault="00435191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eveloper Update</w:t>
      </w:r>
    </w:p>
    <w:p w14:paraId="4F758B3C" w14:textId="7506B6B4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D3191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064AC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>th</w:t>
      </w:r>
      <w:r w:rsidR="00A72216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86C1D" w:rsidRPr="0096733A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0064AC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B63CEE">
        <w:rPr>
          <w:rFonts w:ascii="Times New Roman" w:hAnsi="Times New Roman" w:cs="Times New Roman"/>
          <w:b/>
          <w:bCs/>
          <w:sz w:val="24"/>
          <w:szCs w:val="24"/>
        </w:rPr>
        <w:t>1:</w:t>
      </w:r>
      <w:r w:rsidR="007A3A41"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63CEE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>m</w:t>
      </w:r>
    </w:p>
    <w:p w14:paraId="7BDD97B9" w14:textId="671E00F1" w:rsidR="00D76A4C" w:rsidRDefault="0096733A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600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Suncadia Trail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 w:cs="Times New Roman"/>
          <w:b/>
          <w:bCs/>
          <w:sz w:val="24"/>
          <w:szCs w:val="24"/>
        </w:rPr>
        <w:t>The Lodge at Suncadia</w:t>
      </w:r>
      <w:r w:rsidR="00D76A4C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EA7864">
        <w:rPr>
          <w:rFonts w:ascii="Times New Roman" w:hAnsi="Times New Roman" w:cs="Times New Roman"/>
          <w:b/>
          <w:bCs/>
          <w:sz w:val="24"/>
          <w:szCs w:val="24"/>
        </w:rPr>
        <w:t xml:space="preserve">Rialto </w:t>
      </w:r>
      <w:r>
        <w:rPr>
          <w:rFonts w:ascii="Times New Roman" w:hAnsi="Times New Roman" w:cs="Times New Roman"/>
          <w:b/>
          <w:bCs/>
          <w:sz w:val="24"/>
          <w:szCs w:val="24"/>
        </w:rPr>
        <w:t>Ballroom</w:t>
      </w:r>
      <w:r w:rsidR="003D223D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>or via Teams</w:t>
      </w:r>
    </w:p>
    <w:p w14:paraId="06185ED6" w14:textId="77777777" w:rsidR="00D76A4C" w:rsidRPr="00D76A4C" w:rsidRDefault="00D76A4C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72B460" w14:textId="5CAD2BDA" w:rsidR="00E02FBF" w:rsidRPr="00B63CEE" w:rsidRDefault="0096733A" w:rsidP="00B63CEE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Microsoft Teams</w:t>
      </w:r>
    </w:p>
    <w:p w14:paraId="716974AB" w14:textId="77777777" w:rsidR="007A3A41" w:rsidRPr="007A3A41" w:rsidRDefault="007A3A41" w:rsidP="007A3A4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u w:val="single"/>
          <w:bdr w:val="none" w:sz="0" w:space="0" w:color="auto" w:frame="1"/>
        </w:rPr>
      </w:pPr>
      <w:hyperlink r:id="rId6" w:tgtFrame="_blank" w:tooltip="https://teams.microsoft.com/l/meetup-join/19%3ameeting_MGZmOWM2Y2EtODIwNC00YzFlLWE5NzktMTNmZjc0NDYwMjQx%40thread.v2/0?context=%7b%22Tid%22%3a%22b31d74cd-7979-494b-be83-92c78c05a110%22%2c%22Oid%22%3a%22748f872d-5756-4302-bf23-31b2c5b13066%22%7d" w:history="1">
        <w:r w:rsidRPr="007A3A41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Join the meeting now</w:t>
        </w:r>
      </w:hyperlink>
    </w:p>
    <w:p w14:paraId="75ADBC14" w14:textId="77777777" w:rsidR="007A3A41" w:rsidRPr="007A3A41" w:rsidRDefault="007A3A41" w:rsidP="007A3A4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7A3A41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Meeting ID: 271 370 482 353</w:t>
      </w:r>
    </w:p>
    <w:p w14:paraId="25154420" w14:textId="77777777" w:rsidR="007A3A41" w:rsidRPr="007A3A41" w:rsidRDefault="007A3A41" w:rsidP="007A3A4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7A3A41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Passcode: JqwVv6</w:t>
      </w:r>
    </w:p>
    <w:p w14:paraId="3BE35904" w14:textId="77777777" w:rsidR="007A3A41" w:rsidRPr="007A3A41" w:rsidRDefault="007A3A41" w:rsidP="007A3A4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7A3A41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pict w14:anchorId="19551DEB">
          <v:rect id="_x0000_i1040" style="width:0;height:.75pt" o:hralign="center" o:hrstd="t" o:hr="t" fillcolor="#a0a0a0" stroked="f"/>
        </w:pict>
      </w:r>
    </w:p>
    <w:p w14:paraId="1BDABCAE" w14:textId="77777777" w:rsidR="007A3A41" w:rsidRPr="007A3A41" w:rsidRDefault="007A3A41" w:rsidP="007A3A4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7A3A41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Dial in by phone</w:t>
      </w:r>
    </w:p>
    <w:p w14:paraId="31852AF7" w14:textId="77777777" w:rsidR="007A3A41" w:rsidRPr="007A3A41" w:rsidRDefault="007A3A41" w:rsidP="007A3A4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7" w:tgtFrame="_blank" w:tooltip="tel:+17204642091,,306484817#" w:history="1">
        <w:r w:rsidRPr="007A3A41">
          <w:rPr>
            <w:rStyle w:val="Hyperlink"/>
            <w:rFonts w:ascii="Times New Roman" w:eastAsia="Times New Roman" w:hAnsi="Times New Roman" w:cs="Times New Roman"/>
            <w:sz w:val="21"/>
            <w:szCs w:val="21"/>
            <w:u w:val="none"/>
            <w:bdr w:val="none" w:sz="0" w:space="0" w:color="auto" w:frame="1"/>
          </w:rPr>
          <w:t>+1 720-464-</w:t>
        </w:r>
        <w:proofErr w:type="gramStart"/>
        <w:r w:rsidRPr="007A3A41">
          <w:rPr>
            <w:rStyle w:val="Hyperlink"/>
            <w:rFonts w:ascii="Times New Roman" w:eastAsia="Times New Roman" w:hAnsi="Times New Roman" w:cs="Times New Roman"/>
            <w:sz w:val="21"/>
            <w:szCs w:val="21"/>
            <w:u w:val="none"/>
            <w:bdr w:val="none" w:sz="0" w:space="0" w:color="auto" w:frame="1"/>
          </w:rPr>
          <w:t>2091,,</w:t>
        </w:r>
        <w:proofErr w:type="gramEnd"/>
        <w:r w:rsidRPr="007A3A41">
          <w:rPr>
            <w:rStyle w:val="Hyperlink"/>
            <w:rFonts w:ascii="Times New Roman" w:eastAsia="Times New Roman" w:hAnsi="Times New Roman" w:cs="Times New Roman"/>
            <w:sz w:val="21"/>
            <w:szCs w:val="21"/>
            <w:u w:val="none"/>
            <w:bdr w:val="none" w:sz="0" w:space="0" w:color="auto" w:frame="1"/>
          </w:rPr>
          <w:t>306484817#</w:t>
        </w:r>
      </w:hyperlink>
      <w:r w:rsidRPr="007A3A41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 United States, Denver</w:t>
      </w:r>
    </w:p>
    <w:p w14:paraId="5CCE11B5" w14:textId="77777777" w:rsidR="007A3A41" w:rsidRPr="007A3A41" w:rsidRDefault="007A3A41" w:rsidP="007A3A4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8" w:tgtFrame="_blank" w:tooltip="https://dialin.teams.microsoft.com/c42d067e-aaee-41e2-8526-a3ac693396c1?id=306484817" w:history="1">
        <w:r w:rsidRPr="007A3A41">
          <w:rPr>
            <w:rStyle w:val="Hyperlink"/>
            <w:rFonts w:ascii="Times New Roman" w:eastAsia="Times New Roman" w:hAnsi="Times New Roman" w:cs="Times New Roman"/>
            <w:sz w:val="21"/>
            <w:szCs w:val="21"/>
            <w:u w:val="none"/>
            <w:bdr w:val="none" w:sz="0" w:space="0" w:color="auto" w:frame="1"/>
          </w:rPr>
          <w:t>Find a local number</w:t>
        </w:r>
      </w:hyperlink>
    </w:p>
    <w:p w14:paraId="18059ABD" w14:textId="5D1ABC19" w:rsidR="007A3A41" w:rsidRPr="007A3A41" w:rsidRDefault="007A3A41" w:rsidP="007A3A41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7A3A41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Phone conference ID: 306 484 817#</w:t>
      </w:r>
    </w:p>
    <w:p w14:paraId="54150898" w14:textId="77777777" w:rsidR="00D76A4C" w:rsidRDefault="00D76A4C" w:rsidP="0096733A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5915548B" w14:textId="77777777" w:rsidR="00D76A4C" w:rsidRPr="0096733A" w:rsidRDefault="00D76A4C" w:rsidP="0096733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6684D84D" w14:textId="65AEF5B4" w:rsidR="009673DE" w:rsidRPr="00D76A4C" w:rsidRDefault="009673DE" w:rsidP="007A3A41">
      <w:pPr>
        <w:pStyle w:val="ListParagraph"/>
        <w:tabs>
          <w:tab w:val="left" w:pos="540"/>
          <w:tab w:val="left" w:pos="900"/>
        </w:tabs>
        <w:spacing w:before="120" w:after="240" w:line="480" w:lineRule="auto"/>
        <w:ind w:left="1260"/>
      </w:pPr>
    </w:p>
    <w:sectPr w:rsidR="009673DE" w:rsidRPr="00D76A4C" w:rsidSect="00E674C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3038A"/>
    <w:multiLevelType w:val="hybridMultilevel"/>
    <w:tmpl w:val="EE2A7D00"/>
    <w:lvl w:ilvl="0" w:tplc="04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1" w15:restartNumberingAfterBreak="0">
    <w:nsid w:val="0A687565"/>
    <w:multiLevelType w:val="hybridMultilevel"/>
    <w:tmpl w:val="00EA847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3F0F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3640A2"/>
    <w:multiLevelType w:val="hybridMultilevel"/>
    <w:tmpl w:val="A23C862E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178202A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83718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D992008"/>
    <w:multiLevelType w:val="multilevel"/>
    <w:tmpl w:val="222659CC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rFonts w:hint="default"/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DAE4990"/>
    <w:multiLevelType w:val="hybridMultilevel"/>
    <w:tmpl w:val="42F8B028"/>
    <w:lvl w:ilvl="0" w:tplc="AC2E0B28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9F72E8"/>
    <w:multiLevelType w:val="hybridMultilevel"/>
    <w:tmpl w:val="25A22B7E"/>
    <w:lvl w:ilvl="0" w:tplc="890AB728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11CDA94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/>
        <w:spacing w:val="-1"/>
        <w:w w:val="100"/>
        <w:sz w:val="24"/>
        <w:szCs w:val="24"/>
      </w:rPr>
    </w:lvl>
    <w:lvl w:ilvl="2" w:tplc="CC8CCB04">
      <w:start w:val="1"/>
      <w:numFmt w:val="lowerRoman"/>
      <w:lvlText w:val="%3."/>
      <w:lvlJc w:val="left"/>
      <w:pPr>
        <w:ind w:left="2280" w:hanging="308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3" w:tplc="071ACA58">
      <w:numFmt w:val="bullet"/>
      <w:lvlText w:val="•"/>
      <w:lvlJc w:val="left"/>
      <w:pPr>
        <w:ind w:left="3235" w:hanging="308"/>
      </w:pPr>
    </w:lvl>
    <w:lvl w:ilvl="4" w:tplc="07583854">
      <w:numFmt w:val="bullet"/>
      <w:lvlText w:val="•"/>
      <w:lvlJc w:val="left"/>
      <w:pPr>
        <w:ind w:left="4190" w:hanging="308"/>
      </w:pPr>
    </w:lvl>
    <w:lvl w:ilvl="5" w:tplc="7512B654">
      <w:numFmt w:val="bullet"/>
      <w:lvlText w:val="•"/>
      <w:lvlJc w:val="left"/>
      <w:pPr>
        <w:ind w:left="5145" w:hanging="308"/>
      </w:pPr>
    </w:lvl>
    <w:lvl w:ilvl="6" w:tplc="47AABFE0">
      <w:numFmt w:val="bullet"/>
      <w:lvlText w:val="•"/>
      <w:lvlJc w:val="left"/>
      <w:pPr>
        <w:ind w:left="6100" w:hanging="308"/>
      </w:pPr>
    </w:lvl>
    <w:lvl w:ilvl="7" w:tplc="6A3AC7FE">
      <w:numFmt w:val="bullet"/>
      <w:lvlText w:val="•"/>
      <w:lvlJc w:val="left"/>
      <w:pPr>
        <w:ind w:left="7055" w:hanging="308"/>
      </w:pPr>
    </w:lvl>
    <w:lvl w:ilvl="8" w:tplc="0324F71A">
      <w:numFmt w:val="bullet"/>
      <w:lvlText w:val="•"/>
      <w:lvlJc w:val="left"/>
      <w:pPr>
        <w:ind w:left="8010" w:hanging="308"/>
      </w:pPr>
    </w:lvl>
  </w:abstractNum>
  <w:abstractNum w:abstractNumId="9" w15:restartNumberingAfterBreak="0">
    <w:nsid w:val="33742957"/>
    <w:multiLevelType w:val="multilevel"/>
    <w:tmpl w:val="0409001D"/>
    <w:numStyleLink w:val="Stylez"/>
  </w:abstractNum>
  <w:abstractNum w:abstractNumId="10" w15:restartNumberingAfterBreak="0">
    <w:nsid w:val="354E23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6C71D94"/>
    <w:multiLevelType w:val="hybridMultilevel"/>
    <w:tmpl w:val="C20C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74B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AB32A72"/>
    <w:multiLevelType w:val="hybridMultilevel"/>
    <w:tmpl w:val="3EACA6F0"/>
    <w:lvl w:ilvl="0" w:tplc="D92CFB44">
      <w:start w:val="1"/>
      <w:numFmt w:val="lowerLetter"/>
      <w:lvlText w:val="%1."/>
      <w:lvlJc w:val="left"/>
      <w:pPr>
        <w:ind w:left="1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4" w15:restartNumberingAfterBreak="0">
    <w:nsid w:val="40000E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0316748"/>
    <w:multiLevelType w:val="hybridMultilevel"/>
    <w:tmpl w:val="21089E66"/>
    <w:lvl w:ilvl="0" w:tplc="BCEC608A">
      <w:start w:val="1"/>
      <w:numFmt w:val="decimal"/>
      <w:lvlText w:val="%1)"/>
      <w:lvlJc w:val="left"/>
      <w:pPr>
        <w:ind w:left="126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16" w15:restartNumberingAfterBreak="0">
    <w:nsid w:val="44663DAF"/>
    <w:multiLevelType w:val="multilevel"/>
    <w:tmpl w:val="0409001D"/>
    <w:numStyleLink w:val="Stylez"/>
  </w:abstractNum>
  <w:abstractNum w:abstractNumId="17" w15:restartNumberingAfterBreak="0">
    <w:nsid w:val="5A2804A7"/>
    <w:multiLevelType w:val="hybridMultilevel"/>
    <w:tmpl w:val="470036E6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8" w15:restartNumberingAfterBreak="0">
    <w:nsid w:val="5C3C20A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31C63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AA16430"/>
    <w:multiLevelType w:val="multilevel"/>
    <w:tmpl w:val="82F2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2A60A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73F0197"/>
    <w:multiLevelType w:val="multilevel"/>
    <w:tmpl w:val="0409001D"/>
    <w:styleLink w:val="Stylez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99A6DAA"/>
    <w:multiLevelType w:val="multilevel"/>
    <w:tmpl w:val="0409001D"/>
    <w:numStyleLink w:val="Stylez"/>
  </w:abstractNum>
  <w:num w:numId="1" w16cid:durableId="458718411">
    <w:abstractNumId w:val="6"/>
  </w:num>
  <w:num w:numId="2" w16cid:durableId="257638295">
    <w:abstractNumId w:val="22"/>
  </w:num>
  <w:num w:numId="3" w16cid:durableId="983000241">
    <w:abstractNumId w:val="3"/>
  </w:num>
  <w:num w:numId="4" w16cid:durableId="1077436428">
    <w:abstractNumId w:val="21"/>
  </w:num>
  <w:num w:numId="5" w16cid:durableId="100272273">
    <w:abstractNumId w:val="13"/>
  </w:num>
  <w:num w:numId="6" w16cid:durableId="1934698745">
    <w:abstractNumId w:val="17"/>
  </w:num>
  <w:num w:numId="7" w16cid:durableId="1480000550">
    <w:abstractNumId w:val="23"/>
  </w:num>
  <w:num w:numId="8" w16cid:durableId="393626376">
    <w:abstractNumId w:val="9"/>
  </w:num>
  <w:num w:numId="9" w16cid:durableId="202720886">
    <w:abstractNumId w:val="16"/>
  </w:num>
  <w:num w:numId="10" w16cid:durableId="488787216">
    <w:abstractNumId w:val="2"/>
  </w:num>
  <w:num w:numId="11" w16cid:durableId="1414736667">
    <w:abstractNumId w:val="20"/>
  </w:num>
  <w:num w:numId="12" w16cid:durableId="1685280621">
    <w:abstractNumId w:val="15"/>
  </w:num>
  <w:num w:numId="13" w16cid:durableId="1742366622">
    <w:abstractNumId w:val="4"/>
  </w:num>
  <w:num w:numId="14" w16cid:durableId="874536137">
    <w:abstractNumId w:val="18"/>
  </w:num>
  <w:num w:numId="15" w16cid:durableId="2042851685">
    <w:abstractNumId w:val="19"/>
  </w:num>
  <w:num w:numId="16" w16cid:durableId="1618871135">
    <w:abstractNumId w:val="0"/>
  </w:num>
  <w:num w:numId="17" w16cid:durableId="2142188099">
    <w:abstractNumId w:val="7"/>
  </w:num>
  <w:num w:numId="18" w16cid:durableId="669285864">
    <w:abstractNumId w:val="11"/>
  </w:num>
  <w:num w:numId="19" w16cid:durableId="14468040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0" w16cid:durableId="1159691212">
    <w:abstractNumId w:val="12"/>
  </w:num>
  <w:num w:numId="21" w16cid:durableId="1300650025">
    <w:abstractNumId w:val="14"/>
  </w:num>
  <w:num w:numId="22" w16cid:durableId="1741052116">
    <w:abstractNumId w:val="5"/>
  </w:num>
  <w:num w:numId="23" w16cid:durableId="947539761">
    <w:abstractNumId w:val="1"/>
  </w:num>
  <w:num w:numId="24" w16cid:durableId="3914666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DSxMDE1NTY0tDRT0lEKTi0uzszPAykwMqkFAKDFKrgtAAAA"/>
  </w:docVars>
  <w:rsids>
    <w:rsidRoot w:val="00F22EBC"/>
    <w:rsid w:val="00005376"/>
    <w:rsid w:val="000064AC"/>
    <w:rsid w:val="0000675F"/>
    <w:rsid w:val="00027EB7"/>
    <w:rsid w:val="00044592"/>
    <w:rsid w:val="00051528"/>
    <w:rsid w:val="000618CF"/>
    <w:rsid w:val="00073A47"/>
    <w:rsid w:val="00087C65"/>
    <w:rsid w:val="0009076F"/>
    <w:rsid w:val="00090892"/>
    <w:rsid w:val="000A300E"/>
    <w:rsid w:val="000B3585"/>
    <w:rsid w:val="000B3A69"/>
    <w:rsid w:val="000D1FD7"/>
    <w:rsid w:val="000D214F"/>
    <w:rsid w:val="000E6891"/>
    <w:rsid w:val="0010425C"/>
    <w:rsid w:val="00104981"/>
    <w:rsid w:val="00105ADB"/>
    <w:rsid w:val="00107B6D"/>
    <w:rsid w:val="00107DFE"/>
    <w:rsid w:val="00112ADB"/>
    <w:rsid w:val="00130CD7"/>
    <w:rsid w:val="00133BA3"/>
    <w:rsid w:val="001342A8"/>
    <w:rsid w:val="0014072F"/>
    <w:rsid w:val="00151DCD"/>
    <w:rsid w:val="00160568"/>
    <w:rsid w:val="001613D8"/>
    <w:rsid w:val="001636E9"/>
    <w:rsid w:val="00175B26"/>
    <w:rsid w:val="001A53DB"/>
    <w:rsid w:val="001A68D3"/>
    <w:rsid w:val="001B6360"/>
    <w:rsid w:val="001C4DBC"/>
    <w:rsid w:val="001D3B5F"/>
    <w:rsid w:val="001E1129"/>
    <w:rsid w:val="001E46CC"/>
    <w:rsid w:val="001E4BC7"/>
    <w:rsid w:val="001F58E9"/>
    <w:rsid w:val="00203261"/>
    <w:rsid w:val="002049E1"/>
    <w:rsid w:val="0020607D"/>
    <w:rsid w:val="00213E6C"/>
    <w:rsid w:val="002206CB"/>
    <w:rsid w:val="00222416"/>
    <w:rsid w:val="00241316"/>
    <w:rsid w:val="002457E3"/>
    <w:rsid w:val="00245D30"/>
    <w:rsid w:val="00264580"/>
    <w:rsid w:val="00271290"/>
    <w:rsid w:val="00276907"/>
    <w:rsid w:val="002779B5"/>
    <w:rsid w:val="00296412"/>
    <w:rsid w:val="002A5603"/>
    <w:rsid w:val="002B4695"/>
    <w:rsid w:val="002B69DA"/>
    <w:rsid w:val="002C5AD6"/>
    <w:rsid w:val="002D1854"/>
    <w:rsid w:val="002D1900"/>
    <w:rsid w:val="002D6846"/>
    <w:rsid w:val="002E1402"/>
    <w:rsid w:val="002F01A5"/>
    <w:rsid w:val="00307236"/>
    <w:rsid w:val="00307766"/>
    <w:rsid w:val="00314B15"/>
    <w:rsid w:val="00325E71"/>
    <w:rsid w:val="003504F6"/>
    <w:rsid w:val="003533AC"/>
    <w:rsid w:val="003543B6"/>
    <w:rsid w:val="00366273"/>
    <w:rsid w:val="00373659"/>
    <w:rsid w:val="00395799"/>
    <w:rsid w:val="003A092A"/>
    <w:rsid w:val="003C038A"/>
    <w:rsid w:val="003C264A"/>
    <w:rsid w:val="003D223D"/>
    <w:rsid w:val="003D7CA1"/>
    <w:rsid w:val="003E0EC1"/>
    <w:rsid w:val="003E431F"/>
    <w:rsid w:val="003F603A"/>
    <w:rsid w:val="003F6B2C"/>
    <w:rsid w:val="004026DB"/>
    <w:rsid w:val="00405164"/>
    <w:rsid w:val="00410865"/>
    <w:rsid w:val="00422AE4"/>
    <w:rsid w:val="004305E1"/>
    <w:rsid w:val="00435191"/>
    <w:rsid w:val="004372B3"/>
    <w:rsid w:val="00437A2F"/>
    <w:rsid w:val="00446835"/>
    <w:rsid w:val="00451AA0"/>
    <w:rsid w:val="004619CB"/>
    <w:rsid w:val="004649C7"/>
    <w:rsid w:val="004675A5"/>
    <w:rsid w:val="0047229E"/>
    <w:rsid w:val="00482367"/>
    <w:rsid w:val="004A6DE4"/>
    <w:rsid w:val="004B75E0"/>
    <w:rsid w:val="004C3209"/>
    <w:rsid w:val="004C3CF6"/>
    <w:rsid w:val="004C5B1F"/>
    <w:rsid w:val="004D4F53"/>
    <w:rsid w:val="004D6A90"/>
    <w:rsid w:val="004E519E"/>
    <w:rsid w:val="004F0165"/>
    <w:rsid w:val="00512EDC"/>
    <w:rsid w:val="005153C1"/>
    <w:rsid w:val="00525465"/>
    <w:rsid w:val="00527C5D"/>
    <w:rsid w:val="00532FE9"/>
    <w:rsid w:val="00535654"/>
    <w:rsid w:val="00544AD5"/>
    <w:rsid w:val="005539BC"/>
    <w:rsid w:val="00554497"/>
    <w:rsid w:val="00554D8D"/>
    <w:rsid w:val="00556991"/>
    <w:rsid w:val="00560A79"/>
    <w:rsid w:val="005765D5"/>
    <w:rsid w:val="00577228"/>
    <w:rsid w:val="00577D77"/>
    <w:rsid w:val="00582611"/>
    <w:rsid w:val="005A6AAE"/>
    <w:rsid w:val="005A722B"/>
    <w:rsid w:val="005D0CAC"/>
    <w:rsid w:val="005D2CFC"/>
    <w:rsid w:val="005F116B"/>
    <w:rsid w:val="005F4173"/>
    <w:rsid w:val="006017B0"/>
    <w:rsid w:val="006042B2"/>
    <w:rsid w:val="00613604"/>
    <w:rsid w:val="00616C97"/>
    <w:rsid w:val="00623A51"/>
    <w:rsid w:val="00625BEA"/>
    <w:rsid w:val="00633E11"/>
    <w:rsid w:val="006363DA"/>
    <w:rsid w:val="006434B0"/>
    <w:rsid w:val="0064702C"/>
    <w:rsid w:val="0065408C"/>
    <w:rsid w:val="00654CDC"/>
    <w:rsid w:val="00660F2A"/>
    <w:rsid w:val="00674E0F"/>
    <w:rsid w:val="00677FA5"/>
    <w:rsid w:val="00684790"/>
    <w:rsid w:val="0069565A"/>
    <w:rsid w:val="00697239"/>
    <w:rsid w:val="006A2F19"/>
    <w:rsid w:val="006B231F"/>
    <w:rsid w:val="006C042D"/>
    <w:rsid w:val="006C4079"/>
    <w:rsid w:val="006D3582"/>
    <w:rsid w:val="006E4B68"/>
    <w:rsid w:val="006F06A6"/>
    <w:rsid w:val="00701A79"/>
    <w:rsid w:val="00704061"/>
    <w:rsid w:val="00704EFE"/>
    <w:rsid w:val="007069FC"/>
    <w:rsid w:val="00722F26"/>
    <w:rsid w:val="007463F0"/>
    <w:rsid w:val="00755BA6"/>
    <w:rsid w:val="00763755"/>
    <w:rsid w:val="00770375"/>
    <w:rsid w:val="00791E19"/>
    <w:rsid w:val="007941D4"/>
    <w:rsid w:val="00797E11"/>
    <w:rsid w:val="007A3A41"/>
    <w:rsid w:val="007A40A5"/>
    <w:rsid w:val="007C5AA7"/>
    <w:rsid w:val="007C6384"/>
    <w:rsid w:val="007D65DA"/>
    <w:rsid w:val="007D788C"/>
    <w:rsid w:val="007E6438"/>
    <w:rsid w:val="007E7F71"/>
    <w:rsid w:val="0081393E"/>
    <w:rsid w:val="00813975"/>
    <w:rsid w:val="00814092"/>
    <w:rsid w:val="00820302"/>
    <w:rsid w:val="008334DD"/>
    <w:rsid w:val="00841226"/>
    <w:rsid w:val="00846FF3"/>
    <w:rsid w:val="00855D3C"/>
    <w:rsid w:val="0087659E"/>
    <w:rsid w:val="00880811"/>
    <w:rsid w:val="00881F7B"/>
    <w:rsid w:val="00890DE9"/>
    <w:rsid w:val="00893171"/>
    <w:rsid w:val="0089709C"/>
    <w:rsid w:val="00897C41"/>
    <w:rsid w:val="008A4B09"/>
    <w:rsid w:val="008A68D0"/>
    <w:rsid w:val="008B10E9"/>
    <w:rsid w:val="008B7FBF"/>
    <w:rsid w:val="008D0B95"/>
    <w:rsid w:val="008D34B5"/>
    <w:rsid w:val="008D470E"/>
    <w:rsid w:val="008E62CE"/>
    <w:rsid w:val="008F23F5"/>
    <w:rsid w:val="008F4734"/>
    <w:rsid w:val="008F5388"/>
    <w:rsid w:val="00905126"/>
    <w:rsid w:val="00907994"/>
    <w:rsid w:val="00926461"/>
    <w:rsid w:val="00932256"/>
    <w:rsid w:val="009339BD"/>
    <w:rsid w:val="00934A28"/>
    <w:rsid w:val="00941779"/>
    <w:rsid w:val="00946363"/>
    <w:rsid w:val="00953064"/>
    <w:rsid w:val="009605D9"/>
    <w:rsid w:val="00960966"/>
    <w:rsid w:val="0096733A"/>
    <w:rsid w:val="009673DE"/>
    <w:rsid w:val="0096785A"/>
    <w:rsid w:val="00970606"/>
    <w:rsid w:val="00974A93"/>
    <w:rsid w:val="00975EF1"/>
    <w:rsid w:val="00983696"/>
    <w:rsid w:val="00987566"/>
    <w:rsid w:val="009913ED"/>
    <w:rsid w:val="009927C7"/>
    <w:rsid w:val="00992927"/>
    <w:rsid w:val="009A0FA4"/>
    <w:rsid w:val="009A79CA"/>
    <w:rsid w:val="009B5283"/>
    <w:rsid w:val="009B6BA4"/>
    <w:rsid w:val="009B7AB9"/>
    <w:rsid w:val="009C6CB0"/>
    <w:rsid w:val="009D0349"/>
    <w:rsid w:val="009D25FB"/>
    <w:rsid w:val="009D7E4D"/>
    <w:rsid w:val="009E1B02"/>
    <w:rsid w:val="009F26CB"/>
    <w:rsid w:val="00A172F2"/>
    <w:rsid w:val="00A2151E"/>
    <w:rsid w:val="00A302D8"/>
    <w:rsid w:val="00A338E0"/>
    <w:rsid w:val="00A35CE2"/>
    <w:rsid w:val="00A365F5"/>
    <w:rsid w:val="00A37C49"/>
    <w:rsid w:val="00A64944"/>
    <w:rsid w:val="00A6523B"/>
    <w:rsid w:val="00A72216"/>
    <w:rsid w:val="00A72718"/>
    <w:rsid w:val="00A75BDE"/>
    <w:rsid w:val="00A81BAC"/>
    <w:rsid w:val="00A90141"/>
    <w:rsid w:val="00AB4E64"/>
    <w:rsid w:val="00AB67A1"/>
    <w:rsid w:val="00AD1C44"/>
    <w:rsid w:val="00B11821"/>
    <w:rsid w:val="00B13120"/>
    <w:rsid w:val="00B149CE"/>
    <w:rsid w:val="00B14CCB"/>
    <w:rsid w:val="00B25DAC"/>
    <w:rsid w:val="00B42B0F"/>
    <w:rsid w:val="00B53746"/>
    <w:rsid w:val="00B63CEE"/>
    <w:rsid w:val="00B71509"/>
    <w:rsid w:val="00B83B0E"/>
    <w:rsid w:val="00B87DFF"/>
    <w:rsid w:val="00B946BE"/>
    <w:rsid w:val="00BB2848"/>
    <w:rsid w:val="00BC5A0B"/>
    <w:rsid w:val="00BD324D"/>
    <w:rsid w:val="00BD5941"/>
    <w:rsid w:val="00BD68C7"/>
    <w:rsid w:val="00BE2524"/>
    <w:rsid w:val="00BF1F34"/>
    <w:rsid w:val="00C14A0F"/>
    <w:rsid w:val="00C20354"/>
    <w:rsid w:val="00C371AC"/>
    <w:rsid w:val="00C47850"/>
    <w:rsid w:val="00C50D47"/>
    <w:rsid w:val="00C54D48"/>
    <w:rsid w:val="00C54D96"/>
    <w:rsid w:val="00C55588"/>
    <w:rsid w:val="00C57C36"/>
    <w:rsid w:val="00C65434"/>
    <w:rsid w:val="00C8662E"/>
    <w:rsid w:val="00C8772C"/>
    <w:rsid w:val="00C967ED"/>
    <w:rsid w:val="00C96BE2"/>
    <w:rsid w:val="00CA6487"/>
    <w:rsid w:val="00CB452C"/>
    <w:rsid w:val="00CC5169"/>
    <w:rsid w:val="00CC6F0D"/>
    <w:rsid w:val="00CD05D6"/>
    <w:rsid w:val="00CD6546"/>
    <w:rsid w:val="00CE1B6E"/>
    <w:rsid w:val="00CE2058"/>
    <w:rsid w:val="00CE6C30"/>
    <w:rsid w:val="00D01249"/>
    <w:rsid w:val="00D045E3"/>
    <w:rsid w:val="00D13C70"/>
    <w:rsid w:val="00D13D4A"/>
    <w:rsid w:val="00D311DC"/>
    <w:rsid w:val="00D31913"/>
    <w:rsid w:val="00D331D3"/>
    <w:rsid w:val="00D3437A"/>
    <w:rsid w:val="00D411C8"/>
    <w:rsid w:val="00D46578"/>
    <w:rsid w:val="00D478C1"/>
    <w:rsid w:val="00D50B79"/>
    <w:rsid w:val="00D53FEC"/>
    <w:rsid w:val="00D549FD"/>
    <w:rsid w:val="00D62E8B"/>
    <w:rsid w:val="00D67E9C"/>
    <w:rsid w:val="00D76A4C"/>
    <w:rsid w:val="00D76B0F"/>
    <w:rsid w:val="00D76FAE"/>
    <w:rsid w:val="00D86C1D"/>
    <w:rsid w:val="00D90653"/>
    <w:rsid w:val="00DC4B4F"/>
    <w:rsid w:val="00DC7AFD"/>
    <w:rsid w:val="00DD5ADA"/>
    <w:rsid w:val="00DE2EFF"/>
    <w:rsid w:val="00DE7074"/>
    <w:rsid w:val="00E02FBF"/>
    <w:rsid w:val="00E05731"/>
    <w:rsid w:val="00E11E93"/>
    <w:rsid w:val="00E163DB"/>
    <w:rsid w:val="00E16A27"/>
    <w:rsid w:val="00E2400F"/>
    <w:rsid w:val="00E25DD8"/>
    <w:rsid w:val="00E27673"/>
    <w:rsid w:val="00E32AA4"/>
    <w:rsid w:val="00E674C8"/>
    <w:rsid w:val="00E91F99"/>
    <w:rsid w:val="00EA7864"/>
    <w:rsid w:val="00EE75EB"/>
    <w:rsid w:val="00EF177F"/>
    <w:rsid w:val="00EF3B34"/>
    <w:rsid w:val="00F142FD"/>
    <w:rsid w:val="00F22EBC"/>
    <w:rsid w:val="00F30D56"/>
    <w:rsid w:val="00F41E97"/>
    <w:rsid w:val="00F4536E"/>
    <w:rsid w:val="00F45548"/>
    <w:rsid w:val="00F47DE4"/>
    <w:rsid w:val="00F54618"/>
    <w:rsid w:val="00F56658"/>
    <w:rsid w:val="00F659CD"/>
    <w:rsid w:val="00F66237"/>
    <w:rsid w:val="00F72172"/>
    <w:rsid w:val="00F73974"/>
    <w:rsid w:val="00F80E0A"/>
    <w:rsid w:val="00F835F3"/>
    <w:rsid w:val="00F84B30"/>
    <w:rsid w:val="00F92283"/>
    <w:rsid w:val="00F958E3"/>
    <w:rsid w:val="00F959BC"/>
    <w:rsid w:val="00FA1DDA"/>
    <w:rsid w:val="00FA2241"/>
    <w:rsid w:val="00FC0D6E"/>
    <w:rsid w:val="00FD5302"/>
    <w:rsid w:val="00FE4266"/>
    <w:rsid w:val="00FE78C8"/>
    <w:rsid w:val="00FF0F65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DA51F"/>
  <w15:docId w15:val="{C9FF7FE3-0F12-4044-9F2A-78D055B18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C65"/>
  </w:style>
  <w:style w:type="paragraph" w:styleId="Heading1">
    <w:name w:val="heading 1"/>
    <w:basedOn w:val="Normal"/>
    <w:next w:val="Normal"/>
    <w:link w:val="Heading1Char"/>
    <w:uiPriority w:val="9"/>
    <w:qFormat/>
    <w:rsid w:val="00087C65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C65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7C65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7C65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7C65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7C6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7C65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7C65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7C65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C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87C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7C65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7C65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7C6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7C6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7C6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87C65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7C65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7C65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87C65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087C65"/>
    <w:rPr>
      <w:b/>
      <w:bCs/>
    </w:rPr>
  </w:style>
  <w:style w:type="character" w:styleId="Emphasis">
    <w:name w:val="Emphasis"/>
    <w:uiPriority w:val="20"/>
    <w:qFormat/>
    <w:rsid w:val="00087C6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087C65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087C6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87C6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87C6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7C6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C65"/>
    <w:rPr>
      <w:b/>
      <w:bCs/>
      <w:i/>
      <w:iCs/>
    </w:rPr>
  </w:style>
  <w:style w:type="character" w:styleId="SubtleEmphasis">
    <w:name w:val="Subtle Emphasis"/>
    <w:uiPriority w:val="19"/>
    <w:qFormat/>
    <w:rsid w:val="00087C65"/>
    <w:rPr>
      <w:i/>
      <w:iCs/>
    </w:rPr>
  </w:style>
  <w:style w:type="character" w:styleId="IntenseEmphasis">
    <w:name w:val="Intense Emphasis"/>
    <w:uiPriority w:val="21"/>
    <w:qFormat/>
    <w:rsid w:val="00087C65"/>
    <w:rPr>
      <w:b/>
      <w:bCs/>
    </w:rPr>
  </w:style>
  <w:style w:type="character" w:styleId="SubtleReference">
    <w:name w:val="Subtle Reference"/>
    <w:uiPriority w:val="31"/>
    <w:qFormat/>
    <w:rsid w:val="00087C65"/>
    <w:rPr>
      <w:smallCaps/>
    </w:rPr>
  </w:style>
  <w:style w:type="character" w:styleId="IntenseReference">
    <w:name w:val="Intense Reference"/>
    <w:uiPriority w:val="32"/>
    <w:qFormat/>
    <w:rsid w:val="00087C65"/>
    <w:rPr>
      <w:smallCaps/>
      <w:spacing w:val="5"/>
      <w:u w:val="single"/>
    </w:rPr>
  </w:style>
  <w:style w:type="character" w:styleId="BookTitle">
    <w:name w:val="Book Title"/>
    <w:uiPriority w:val="33"/>
    <w:qFormat/>
    <w:rsid w:val="00087C6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7C65"/>
    <w:pPr>
      <w:outlineLvl w:val="9"/>
    </w:pPr>
    <w:rPr>
      <w:lang w:bidi="en-US"/>
    </w:rPr>
  </w:style>
  <w:style w:type="numbering" w:customStyle="1" w:styleId="Style1">
    <w:name w:val="Style1"/>
    <w:uiPriority w:val="99"/>
    <w:rsid w:val="007C6384"/>
    <w:pPr>
      <w:numPr>
        <w:numId w:val="1"/>
      </w:numPr>
    </w:pPr>
  </w:style>
  <w:style w:type="numbering" w:customStyle="1" w:styleId="Stylez">
    <w:name w:val="Stylez"/>
    <w:uiPriority w:val="99"/>
    <w:rsid w:val="007C6384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1E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E1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431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E43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1049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56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73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45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744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1148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7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41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275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2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562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6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2102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457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09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1071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63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612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6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1883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08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5071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48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58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7616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599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74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2583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8054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899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1568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49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612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1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565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228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4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001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70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880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78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075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999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5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1063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662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272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977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24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116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529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104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328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154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1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6221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41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0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597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87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362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98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973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33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89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012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7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105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74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52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3998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64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42961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88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3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3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4382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68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110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378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96320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0874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265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041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849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20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238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9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45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2306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1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86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7429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617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6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956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13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8175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9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0643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0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4341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2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800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378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443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875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0802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845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093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65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371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75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79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9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4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612045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91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0303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in.teams.microsoft.com/c42d067e-aaee-41e2-8526-a3ac693396c1?id=306484817" TargetMode="External"/><Relationship Id="rId3" Type="http://schemas.openxmlformats.org/officeDocument/2006/relationships/styles" Target="styles.xml"/><Relationship Id="rId7" Type="http://schemas.openxmlformats.org/officeDocument/2006/relationships/hyperlink" Target="tel:+17204642091,,30648481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eams.microsoft.com/l/meetup-join/19%3ameeting_MGZmOWM2Y2EtODIwNC00YzFlLWE5NzktMTNmZjc0NDYwMjQx%40thread.v2/0?context=%7b%22Tid%22%3a%22b31d74cd-7979-494b-be83-92c78c05a110%22%2c%22Oid%22%3a%22748f872d-5756-4302-bf23-31b2c5b13066%22%7d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9685D-6A14-42F9-B4B4-AFB830FFE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967</Characters>
  <Application>Microsoft Office Word</Application>
  <DocSecurity>0</DocSecurity>
  <Lines>4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, Pat</dc:creator>
  <cp:keywords/>
  <dc:description/>
  <cp:lastModifiedBy>Darnall, Brandi</cp:lastModifiedBy>
  <cp:revision>2</cp:revision>
  <cp:lastPrinted>2025-12-05T00:13:00Z</cp:lastPrinted>
  <dcterms:created xsi:type="dcterms:W3CDTF">2025-12-05T00:21:00Z</dcterms:created>
  <dcterms:modified xsi:type="dcterms:W3CDTF">2025-12-05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dafccb7484eaa5d13838ea9948a53ccd3080725c09f680c637bb28d132a8d</vt:lpwstr>
  </property>
</Properties>
</file>